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แบ่งพิมพ์</w:t>
      </w:r>
      <w:r>
        <w:t xml:space="preserve"> </w:t>
      </w:r>
      <w:r>
        <w:t xml:space="preserve">มจธ.</w:t>
      </w:r>
      <w:r>
        <w:t xml:space="preserve"> </w:t>
      </w:r>
      <w:r>
        <w:t xml:space="preserve">ช่วงเช้า</w:t>
      </w:r>
    </w:p>
    <w:p>
      <w:pPr>
        <w:pStyle w:val="Date"/>
      </w:pPr>
      <w:r>
        <w:t xml:space="preserve">วันพฤหัสบดีที่</w:t>
      </w:r>
      <w:r>
        <w:t xml:space="preserve"> </w:t>
      </w:r>
      <w:r>
        <w:t xml:space="preserve">29</w:t>
      </w:r>
      <w:r>
        <w:t xml:space="preserve"> </w:t>
      </w:r>
      <w:r>
        <w:t xml:space="preserve">มกราคม</w:t>
      </w:r>
      <w:r>
        <w:t xml:space="preserve"> </w:t>
      </w:r>
      <w:r>
        <w:t xml:space="preserve">2569</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เข้าร่วมประชุมหญิง) ของ…ดำเนินโครงการในเฟสที่ 2 นะคะ เชื่อว่ามหาวิทยาลัยต่าง ๆ ก็สนใจ รวมทั้งคนพิการ ผู้พิการที่อยากจะเข้าร่วมโครงการที่รอบแรกยังไม่มีโอกาสได้เข้าร่วมนะคะ ก็น่าจะสนใจด้วยนะคะ ก็อยากจะเริ่มนะคะ ด้วยการให้แต่ละท่านแนะนำตัวเองก่อนนะคะ ว่าท่านเป็นใคร มาจากไหน ทำอะไรนะคะ ที่เกี่ยวข้องกับคนพิการบ้างนะคะ เดี๋ยวขอเริ่มจากคนที่ใกล้แพมสุดนะคะ สวัสดีค่ะ ผู้ช่วยศาสตราจารย์ ปัฐพเป็นรองผู้อำนวยการบริการวิชาการ สถาบันวิจัยและพัฒนา ค่ะ ซึ่งหน่วยของเราก็จะมีหน้าที่ให้บริการสังคมโดยเฉพาะนะคะ แล้วก็ทางมหาวิทยาลัยบางหลักสูตรที่ได้ให้บริการแก่คนพิการแล้วบ้างค่ะ</w:t>
      </w:r>
    </w:p>
    <w:p>
      <w:pPr>
        <w:pStyle w:val="BodyText"/>
      </w:pPr>
      <w:r>
        <w:t xml:space="preserve">(ผู้เข้าร่วมประชุมหญิง) ขอบคุณท่านนี้นะคะ เป็นสถาบันที่ใหม่นะคะ เราต้องรับน้องค่ะ เพราะว่าที่อื่น ๆ นะคะ ร่วมกันในโครงงานระยะที่ 1 เฟสที่ 1 แล้วแต่ว่าราชมงคลพระนครสวนเทเวชนี่จะเริ่มในเฟสถัดไปครั้งแรกนะคะ เดี๋ยวเราต้องตอนรับน้องอย่างอบอุ่นค่ะ ค่ะ เชิญท่านต่อไปค่ะ // ค่ะ สวัสดีค่ะ รองศาสตราจารย์… ผู้อำนวยการสำนักPauseการเรียนรู้ตลอดชีวิตพระจอมเกล้าเจ้าคุณทหารลาดกระบังค่ะ กับทีมนะคะ บางมดนะคะ กับท่าน ๆ ก็เฟสที่ 1 ผ่านไป ก็สนุกมาก ๆ เลยค่ะ แล้วคนพิการสิ่งแรกนะ ที่เราได้ดำเนินการไปค่ะ ก็จะเป็นคนกลุ่มแรกนะคะ ที่ดูแลค่ะ ขอบคุณค่ะ // สวัสดีค่ะ รองศาสตราจารย์ ดร. นะคะ เป็้นอาจารย์ประจำที่สวนดุสิตวิทยาเขต สุพรรณบุรีค่ะ ก็สอนทางด้านการตลาดกลยุทธ์ค่ะ แผนธุรกิจค่ะ ค่ะ ยินดีที่ได้ร่วมงานกับ มจธ. นะคะ ที่ผ่านมาก็เป็นอะไรที่ใหม่สำหรับเรามากค่ะ แล้วก็ในปีต่อไปเราก็พร้อมที่จะดำเนินการต่อค่ะ</w:t>
      </w:r>
    </w:p>
    <w:p>
      <w:pPr>
        <w:pStyle w:val="BodyText"/>
      </w:pPr>
      <w:r>
        <w:t xml:space="preserve">(พิธีกร) ขอบพระคุณค่ะ ท่านสุดท้ายค่ะ วันนี้ก็เป็น One man show ของเรา // ก็สวัสดีครับ ผม วิเวศ สำนักพัฒนาทรัพยากรมนุษย์ทำงานเกี่ยวกับพันธกิจสังคมอยู่แล้ว เราได้เรียนรู้กับการทำงานคนพิการมาปีหนึ่งแล้ว รอยยิ้ม ทั้งน้ำตา ความสวยงาม ความเขาเรียกว่าน้ำใจจาก มจธ. แล้วก็หน่วยงานต่าง ๆ แล้วก็เห็นเครือข่ายต่าง ๆ ที่ทำงานเกี่ยวกับคนพิการ สู่… สุ่เขาเรียกว่าอะไรครับ แล้วก็มหาวิทยาลัยทั้ง 5 มหาวิทยาลัย ที่ทำงานร่วมกันครับ ก็ต้องขอบคุณ มจธ. กระทรวงพัฒนาสังคมที่เริ่มให้เราเข้ามาเรียนรู้… เขาเรียก เริ่มเข้าวงการ กระบวนการนี้ // 1 ปี ได้เดบิวต์อัลบั้มไปแล้ว เดี๋ยวขอคุยกันอย่างเป็นกันเองนะคะ ต่อจากอาจารย์นิเวศเลยนะคะ 1 ปีที่ได้เดบิวไปในค่ายนี่ ก็คือคนพิการที่ผ่านการอบรมนี่ 10 คน ไม่สิ 9 น่ะ แล้วก็เมื่อกี้ท่านว่าทั้ง 9 คนนี่ก็ได้รับการจ้างงานทันทีเลย เรียกว่า 100 เปอร์เซ็นต์ เยี่ยมยอดมาก ทำอย่างไรถึงทำได้อย่างนั้นคะ</w:t>
      </w:r>
    </w:p>
    <w:p>
      <w:pPr>
        <w:pStyle w:val="BodyText"/>
      </w:pPr>
      <w:r>
        <w:t xml:space="preserve">(ผู้ช่วยศาสตราจารย์ ดร.นิเวศน์) เราก็ไม่รู้ เริ่มแรกไม่รู้จะคิดอย่างไร กระบวนการจัดการของเขา เขาเรียกนะครับ เราก็เป็นหนุ่มน้อย หนูน้อยเข้าวงการใหม่นะครับ 10 คน ในการทดลอง อบรมไป อบรมมา มีอีกท่านหนึ่ง ที่มีปัญหาด้านสุขภาพ ไม่ไหวก็อย่าฝืนนะครับ</w:t>
      </w:r>
    </w:p>
    <w:p>
      <w:pPr>
        <w:pStyle w:val="BodyText"/>
      </w:pPr>
      <w:r>
        <w:t xml:space="preserve">(ผู้เข้าร่วมประชุมหญิง) ค่ะ ไม่ไหวอย่าฝืน</w:t>
      </w:r>
    </w:p>
    <w:p>
      <w:pPr>
        <w:pStyle w:val="BodyText"/>
      </w:pPr>
      <w:r>
        <w:t xml:space="preserve">(ผู้เข้าร่วมประชุมชาย) แล้วก็จากนั้นคือก็จาก 9 คน ก็มีการ Training โดยวิทยากรจากทาง… จากทางหน่วยงานต่าง ๆ ของภาครัฐนะครับ แล้วก็หน่วยงานภายในมหาวิทยาลัย แต่เราก็ต้องอย่างไรก็ตามนะครับ ในเรื่องการให้ความรู้เราก็ต้องมีแพทเทิร์น ซึ่งแพทเทิร์นเราก็ได้ความอนุเคราะห์จาก มให้เราทั้ง Copy and Paste อย่างที่รัฐมนตรีบอเลยนะครับ เราใช้วิธีการกระบวนการต่าง ๆ เหล่านี้ เนื้อหาอะไรต่าง ๆ เราก็กำชับกับวิทยากรว่าตามนั้น แล้วก็มีกิจกรรมนอกห้องเรียนด้วย เพื่อให้เกิดความร่าเริงต่าง ๆ เหล่านี้ ให้เขารู้สึกว่าเขามีตัวตนในสังคมนี้ครับก็… เราก็หนักใจ งวดสุดท้าย ก็คือหนักใจมากค่ะ เราอยากให้เขาทำงานอะไร</w:t>
      </w:r>
    </w:p>
    <w:p>
      <w:pPr>
        <w:pStyle w:val="BodyText"/>
      </w:pPr>
      <w:r>
        <w:t xml:space="preserve">(ผู้เข้าร่วมประชุมหญิง) ใช่</w:t>
      </w:r>
    </w:p>
    <w:p>
      <w:pPr>
        <w:pStyle w:val="BodyText"/>
      </w:pPr>
      <w:r>
        <w:t xml:space="preserve">(ผู้เข้าร่วมประชุมชาย)</w:t>
      </w:r>
    </w:p>
    <w:p>
      <w:pPr>
        <w:pStyle w:val="BodyText"/>
      </w:pPr>
      <w:r>
        <w:t xml:space="preserve">(พิธีกร) อบรมก็ยากแล้วนะ</w:t>
      </w:r>
    </w:p>
    <w:p>
      <w:pPr>
        <w:pStyle w:val="BodyText"/>
      </w:pPr>
      <w:r>
        <w:t xml:space="preserve">(ผู้เข้าร่วมประชุมชาย) ไม่ครับ ตอนแรกฝึกงาน จะให้ไปฝึกงานกับบริษัทต่าง ๆ ก็กระไรอยู่ ก็ให้เกิดความสบายใจ แล้วก็ฝึกงานกับคณะต่าง ๆ เราก็เลยประกาศว่าคณะไหนต้องการคนพิการเข้าไปช่วยอะไรต่าง ๆ นี้ เป็นการเปิดโลกทัศน์</w:t>
      </w:r>
    </w:p>
    <w:p>
      <w:pPr>
        <w:pStyle w:val="BodyText"/>
      </w:pPr>
      <w:r>
        <w:t xml:space="preserve">(พิธีกร) การสร้าง Ecosystem นั่นแหละครับ จุดประสงค์คือเราโชคดีอย่างหนึ่งครับ อย่างหนึ่งครับ เราค้นพบว่าอาจารย์เป็นอาจารย์อยู่ในมหาวิทยาลัยสงขลานครินทร์ก็เยอะเหมือนกัน ก็มีอาจารย์ที่พิการทางด้านของสายตา เป็นอาจารย์สอนอยู่คณะนิติศาสตร์ ต้องขอบคุณคนนั้นด้วยครับ ที่นั่งอยู่ข้างหน้าครับ // พี่บอย // ให้กำลังใจตลอดครับ ในกระบวนการ เชิญไป มอ. เมื่อไหร่ก็ไป เราก็เลยว่าเกิดความภูมิใจแล้ว ตอนนั้นก็ต้องขอบคุณคุณจารุวรรณก็ต้องขอบคุณคุณจารุวรรณ ที่ติดต่อกับบริษัทต่าง ๆ เราติดต่อผ่านทางกรมแรงงาน ทางกระทรวงแรงงาน ทางเจ้าหน้าที่กระทรวงแรงงานครับ แล้วก็ทาง พม. แล้วก็หลายหน่วยงาน แล้วก็มีเขาเรียกว่าศิษย์เก่าของโรงพยาบาลหาดใหญ่ แล้วหลังจากนั้นจากทางเขาเรียกสำนักงานพัฒนาสังคมจังหวัด ที่มห้ความรู้เกี่ยวกับมาตรา 33 // มาตรา 35</w:t>
      </w:r>
    </w:p>
    <w:p>
      <w:pPr>
        <w:pStyle w:val="BodyText"/>
      </w:pPr>
      <w:r>
        <w:t xml:space="preserve">(ผู้ช่วยศาสตราจารย์ ดร.นิเวศน์) อันนี้เป็นกระบวนการที่ช่วยกัน เราก็หาหว่านทั่วเลยครับ แล้วก็คนผู้ประกอบการก็มีนโยบายในการที่จะมีความเขาเรียกว่าอะไรครับ เมตตา อยากได้คนพิการเข้าไปทำงาน ที่มหาวิทยาลัยการันตี อันนี้เป็นโจทย์นะครับ ผ่านอะไรมา อันนี้มหาวิทยาลัยเป็นตัวการันตี ตีประทับตราว่าผ่านหลักสูตรแล้ว แล้วหลักสูตรนี้เราจะได้ทั้งหมดเลย 9 คน มีงาน แล้วคือ ไปฝึกฝีมือต่อจากหน่วยงาน แล้วทุกคนคือมีเงินเดือน แล้วเฉลี่ยเงินเดือนอยู่ที่ 11,000 บาทต่อคน ไม่น้อยเลยครับ ก็ดีแล้วก็คนพิการเราก็มีการเช็กอยู่ตลอดเวลาครับ เพราะว่าทำงานอยู่สำนักงานผมว่าเป็นอย่างไรบ้าง ทำงานแล้วรู้สึกอย่างไรคือ มาจากนราธิวาส มาเช่าหออยู่เลย เป็นการเช่าหูอะไรต่าง ๆ เหล่านี้ บอกที่บ้านหนูได้ทำงานแล้วนะ กลับไปบ้านครับ บอกพ่อแม่ว่าหนูได้ทำงานแล้วนะ พ่อแม่ก็ดีใจ จริงเหรอ เขารับด้วยเหรอ นี่มันเป็นความสวยงามที่เกิดขึ้นจากโครงงาน ต้องขอบคุณพี่บอยให้กำลังใจผมเสมอนะครับ รออาจารย์ด้วยนะครับ เห็นรอยยิ้มอาจารย์ อันนี้ก็เป็นโจทย์หนึ่งที่เราตั้งใจทำงาน ปีหน้านะครับ เราจะมีการวางแผนด้วยกัน ขอบคุณครับ</w:t>
      </w:r>
    </w:p>
    <w:p>
      <w:pPr>
        <w:pStyle w:val="BodyText"/>
      </w:pPr>
      <w:r>
        <w:t xml:space="preserve">(ผู้เข้าร่วมประชุมหญิง) ค่ะ เมื่อสักครู่นี้ได้มาปิดพิธี ท่านก็คุยกันกับท่านปลัด ปับท่านอธิบดีแล้วว่าอย่างไรโครงการนี้เดินต่อแน่นอน ปล้วต้องเร็วด้วยนะคะ แต่ว่าเราก็คุยกันในรายละเอียดนะคะ ปรัปปรุงให้ดียิ่งขึ้นนะคะ แล้วก็ถัดมาค่ะ ถัดมาก็คือมหาวิทยาลัยสวนดุสิต วิทยาเขตสุพรรณบุรีนะคะ ท่านที่ผ่านมาทำไมท่านถึงเลือกทำหลักสูตรดอกไม้ เรือนแต่ทำไมไม่ทำคอฟฟีเค้ก ทำไม… อันนี้ขอพูดขำ ๆ นะคะ ทำดอกไม้ แต่มันสวยงามมากจริง ๆ ใครที่สนใจ ด้านหน้ามีของสวนดุสอต ที่มีดอกไม้ประดิษฐ์นะคะ จากดอกไม้จัน แล้วก็เป็นพวงหรีด ขายของให้ท่านนิดหนึ่ง ถ้าท่านสั่งพวงหรีดดอกไม้จันทน์จากสวนดุสิต สวยอลังการมาก เชิญท่านค่ะ ทำไมถึงเลือกหลักสูตรนี้</w:t>
      </w:r>
    </w:p>
    <w:p>
      <w:pPr>
        <w:pStyle w:val="BodyText"/>
      </w:pPr>
      <w:r>
        <w:t xml:space="preserve">(ผู้เข้าร่วมประชุมหญิง) คืออาหารนี่ เป็นเฟสที่ 2 ค่ะอาจารย์ เพราะว่าถ้าเป็นขนมอย่างที่อาจารย์พูดคอฟฟีเค้กจะต้องใช้สถานที่ค่ะ แล้วก็ต้อง… คือไป On site ตรงที่เขาอยู่ไม่ได้ ต้องดูความสะดวกด้วยค่ะ ในส่วนของการประดิษฐ์ดอกไม้จันทน์นี่ เป็นอะไรที่คิดว่าน่าจะช่วยเขาได้มากที่สุดแล้วค่ะ</w:t>
      </w:r>
    </w:p>
    <w:p>
      <w:pPr>
        <w:pStyle w:val="BodyText"/>
      </w:pPr>
      <w:r>
        <w:t xml:space="preserve">(ดร.อรกัญญาณี) แล้วการฝึกค่ะ ท่านพูดน้อย</w:t>
      </w:r>
    </w:p>
    <w:p>
      <w:pPr>
        <w:pStyle w:val="BodyText"/>
      </w:pPr>
      <w:r>
        <w:t xml:space="preserve">(การฝึกค่ะ ก็คือ… เนื่องจากว่าที่เราไปที่ศูนย์ฝึกผู้ร่วมอบรมนี่ก็จะมีหลายประเภท ก็เกือบจะครบ 7 ประเภทแล้วค่ะ</w:t>
      </w:r>
    </w:p>
    <w:p>
      <w:pPr>
        <w:pStyle w:val="BodyText"/>
      </w:pPr>
      <w:r>
        <w:t xml:space="preserve">(ดร.อรกัญญาณี) เหรอคะ แต่ตอนแรก ท่านจะเริ่มทการได้ยินอย่างเดียว // การได้ยินอย่างเดียวประสิทธิภาพสูงที่สุดเลยนะคะ มีสมาธิ มีสมาธิค่ะ เพราะว่าท่านพร้อมในเรื่องของร่างกายค่ะ ทีนี้เพราะว่าแต่คนที่เป็นไม่พร้อมในเรื่องของงร่างกาย แย่างเช่น สโตรกคือจะทำได้ข้างเดียว ตรงนั้นก็จะยากนะ ยากค่ะ แล้วก็อีกประเภทหนึ่งคือจิตเภทนี่ก็ยากแล้วค่ะ ของเราก็จะได้ประมาณ 50 ก็จะเป็นร้อยละ 71 มันก็เลยเป็นปัญหา อุปสรรคนิดหนึ่งค่ะอาจารย์</w:t>
      </w:r>
    </w:p>
    <w:p>
      <w:pPr>
        <w:pStyle w:val="BodyText"/>
      </w:pPr>
      <w:r>
        <w:t xml:space="preserve">(ผู้เขค่ะ ขอบพระคุณค่ะ มาที่ท่านอาจารย์มิ้มค่ะ อาจารย์จรสวรรณค่ะ หลักสูตรยาวมากเลย แต่ดิฉันเรียกว่านักสื่อสารดิจิทัล ใช่ไหม ดิจิทัล ไม่ทราบว่าไประดมทรัพยากรมาอย่างไร ดิฉันเห็นมีพวกทีวงทีวีมาสอนด้วยใช่ไหมคะ ขอนิดหนึ่งค่ะ</w:t>
      </w:r>
    </w:p>
    <w:p>
      <w:pPr>
        <w:pStyle w:val="BodyText"/>
      </w:pPr>
      <w:r>
        <w:t xml:space="preserve">(รองศาสตราจารย์ ดร.จรสวรรณ) ก็ขอบคุณอาจารย์แพมค่ะ จริง ๆ ที่บอกว่าลาดกระบังพระจอมเกล้าลาดบังนี่ แล้วพอดีว่าช่วงโควิดค่ะเราทำคอสออนไลน์เยอะมากเลย เราทำกว่าร้อยวิชาค่ะ แล้วเราก็รู้ว่า อ๋อ การทำงานผลิตสื่อมันดีนะ ทำโปสเตอร์อันเดียวได้เงินเกือบพันแล้วนะ เราก็เลยมาคิดโจทย์กันค่ะ ร่วมกับอาจารย์ลูกปัดนะคะ ก็ต้องขอบคุณอาจารย์สุมาลีที่ให้โอกาสพระจอมเกล้าเจ้าคุณทหารลาดกระบังได้ทำโพรเจกต์ดี ๆ แบบนี้นะคะ ก็ได้คุยกับอาจารย์ลูกปัดน่ะค่ะ เราจะทำเรื่องอะไรกันดิ อาจารย์ลูกปัดเขาผลิตสื่ออยู่แล้วเพราะว่าช่วงโควิดทำกันอยู่ 2 คน ทำการผลิตสื่อออนไลน์ร้อยกว่าวิชาอย่างที่บอก เราก็เลยมีเครือข่ายค่ะ เรื่องของแรงก์ของทีวีทางออนไลน์แล้วก็ร่วมถึงคณะสถาปัตยกรรม ถ่ายภาพ เรื่องการสื่อสารต่าง ๆ ผ่านตัวผลิตภัณฑ์นี่ สถาปัตย์เก่งมาก เราก็ดึงองค์ความรู้ค่ะ จากแต่ละคณะมหาวิทยาลัยนะคะ คนพิการเขามีความสามารถเด้านดิจิทัลมากและเขาสามารถทำงานได้ทุกที่ทุกเวลา ตอบโจทย์การเรียนรู้ตลอดชีวิตของเราจริง ๆ นะคะ แล้วเราก็เอาไปเชื่อมกับหลักสูตรที่อยู่ในออนไลน์ของเรา ในหลักสูตรออนไลน์ ชื่ออย่างที่บอก นะคะ คนพิการก็สามารถเรียนได้ทุกที่ทุกเวลาและพอดีว่าเรามี Connection เยอะค่ะ เราก็เลยมีผู้ประกอบการนี่ที่ทำด้านผลิตสื่อก็เลย เขาก็เลยให้ความสำคัญ เขาก็เล็งเห็นว่าคนพิการที่มาเรียนกับเรานี่ เขามีทักษะจริง ๆ เมื่อกี้เราก็ไปที่บูธใช่ไหมคะ พี่ ๆ ที่เรียนกับเรา 2-3 คนนี่ บอกว่าอาจารย์ครับ จะเปิดเมื่อไหร่นี่บอกหน่อยนะครับ เดี๋ยวผมอยากจะเรียนการเป็ร YouTuber เพิ่มขึ้น เพราะว่า อ๋อ ปีที่แล้วเราเน้นเขียนบทความ นำเสนองาน ปีหน้านี่น่าจะเป็นแนวสอนการเป็น YouTuber เป็น Tiktoker อย่างนี้ก็คือเป็นที่มาว่าเราเป็นจุดแข็งของลาดกระบังดรารู้ว่าคนพิการเขามีความสามารถทัดเทียบคนทุกกลุ่มวัยเลยแล้วก็การเป็นนักสื่อสารดิจิทัลนี่ไม่มีอุปสรรคในเชิงพื้นที่เลย เพราะว่าคนกว่าทั่วประเทศค่ะ ก็ได้เรียนจากเชียงใหม่ ลำปาง พิจิตร กว่า 5 จังหวัดเลยค่ะ นอกเหนือจากคนในกรุงเทพฯ นะคะ ขอบคุณค่ะอาจารย์แพรว</w:t>
      </w:r>
    </w:p>
    <w:p>
      <w:pPr>
        <w:pStyle w:val="BodyText"/>
      </w:pPr>
      <w:r>
        <w:t xml:space="preserve">(ผู้เข้าร่วมประชุมหญิง) จริง ๆ แล้วนี่โครงการเฟส 2 ของเรานะ จริง ๆ นี่เราจ้างคนที่จบจากลาดกระบังมาเป็น YouTuber โครงการเราก็ได้น่ะ เราจะได้เรียกว่าโครงการนี้นอกจากเราฝึกอาชีพให้คนพิการ เรายังใช้นะคะ บริการนะคะ คนพิการเขาทำงานอยู่ในโครงการด้วยนะ น่าจะดูนะ ฝากคุณบอยนะ ทีนี้ มาถึงมหาวิทยาลัยน้องใหม่ จะเป็นคำถามที่ว่าเพราะว่าเขาไม่ได้ทำมาในครั้งที่แล้วนะ ก็ต้องถามก่อนอย่างแรก คิดอย่างไร อะไรเป็นบันดาลใจ คิดอย่างไรนี่ไม่ค่อยดี คิดอย่างไร แรงบันดาลใจจากอะไร ทำไมถึงสนใจเข้ามาร่วมโครงการนี้ค่ะ</w:t>
      </w:r>
    </w:p>
    <w:p>
      <w:pPr>
        <w:pStyle w:val="BodyText"/>
      </w:pPr>
      <w:r>
        <w:t xml:space="preserve">(ผู้เข้าร่วมประชุมหญิง) ค่ะ ก็ด้วยความที่เราอยู่สถาบันวิจัยและพัฒนา แล้วก็บริการชุมชน และสังคมมาค่อนข้างเยอะ เราลงชุมชนอะไรพวกนี้ แต่ทีนี้ เรายังไม่ได้ลงในจุดที่เขาเรียกว่าจุดบริการก็คือคนพิการ ซึ่งเรายังไม่ได้ก้าวเข้าไปจุดนั้น แต่ว่าเราโชคดีที่เราได้เข้ามาร่วมเครือข่ายอุทยานวิทยาศาสตร์เจอท่าอาจารย์ ที่เชิญเรามาร่วมโครงการนะคะ ซึ่งคิดว่าเป็นพี่เลี้ยงที่น่ารักมาก เพราะว่ามาเจอกันวันแรกอาจารย์ก็เมาส์ให้ฟังเยอะเลย แล้วก็เราทำให้เห็นว่า เอ๊ะ ถ้าเราจะบริการให้ครอบคลุมเราก็ต้องไปให้ได้ทุกส่วน ทุกส่วนในสังคม ซึ่งตอนนี้เราลงพื้นที่อยู่ที่จังหวัดสระบุรี เราก็เลยได้เข้าไปคุยกับสาธารณสุขจังหวัด ซึ่งเขาก็บอกว่าทางจังหวัดมีผู้พิการกว่า 200,000 ซึ่งเยอะมากนะคะ // จังหวัดเดียวนะคะ // ใช่ค่ะ ซึ่งไม่รู้มาก่อนเลยเป็นข้อมูลที่ไม่รู้มาก่อนเลยนะคะ เพราะว่ามีข้อมูลเยอะมาก แล้วก็ได้ติดต่อไปที่สมาคมผู้พิการ เขาบอกว่าเขามีสมาชิกอยู่ที่ 20,000 คน ทีนี้ ก็เลยบอกว่าขอเล็ก ๆ ก่อน มาร่วมโครงการนี้เราขอทำเป็นต้นแบบของมหาวิทยาลัยเราก่อน ซึ่งน่าจะเข้ามาร่วม ท่านประธานสมาคมได้ส่งรายชื่อผู้ต้องการเข้ามานะคะ ซึ่งหลักสูตรแรกนี่ ทางจังหวัดนี้ ทางสมาคม อยากให้ผู้พิการสามารถทำอาหาร ซึ่งก็ตอบโจทย์มหาวิทยาลัยพอดีเลย มหาวิทยาลัยโชติเวชเดิม เป็นส่วนหนึ่งที่เป็นวิทยาเขตของเรา อันนี้ก็เป็นจุดเด่นที่จะสามารถพัฒนาผู้พิการและสร้างอาชีพซึ่งทางนั้นก็ตอบโจทย์ของสมาคมด้วย ดังนั้น ส่วนที่เราบริการชุมชนคนพิการทั่วไปแล้ว ถ้าเราสามารถวร้าใหฟ้กับผู้พิการนี่ค่ะ ก็เป็นอีกสิ่งหนึ่งที่สิ่งดี ๆ ให้กับสังคมอันนี้ก็คือจุดเริ่มต้นและแรงบันดาลใจ</w:t>
      </w:r>
    </w:p>
    <w:p>
      <w:pPr>
        <w:pStyle w:val="BodyText"/>
      </w:pPr>
      <w:r>
        <w:t xml:space="preserve">(พิธีกร) คืออย่างนี้ค่ะ ดิฉันมองว่าธุรกิจอาหารนี่ เป็นได้ทั้ง 2 แบบเลยนะ ท่านอาจารย์อาจจะต้องลองดูว่าสามารถเหมือนประกอบอาหารแล้วจะเป็นอาชีพอิสระใช่ไหมคะ</w:t>
      </w:r>
    </w:p>
    <w:p>
      <w:pPr>
        <w:pStyle w:val="BodyText"/>
      </w:pPr>
      <w:r>
        <w:t xml:space="preserve">(ผู้เข้าร่วมประชุมหญิง) อันนี้ที่มองไว้</w:t>
      </w:r>
    </w:p>
    <w:p>
      <w:pPr>
        <w:pStyle w:val="BodyText"/>
      </w:pPr>
      <w:r>
        <w:t xml:space="preserve">(พิธีกร) ก็คืออาชีพอิสระ ก็คือมีความสามารถในการทำงานอาหาร แล้วเข้าไปทำงานในสถานประกอบการ โรงแรมร้านอาหาร เป็นเชฟ เป็นผู้ช่วยเชฟ เป็นเสิร์ฟ ที่ หรือว่าเป็นเสริม ท่านมองเห็นเป็นแบบไหนคะ</w:t>
      </w:r>
    </w:p>
    <w:p>
      <w:pPr>
        <w:pStyle w:val="BodyText"/>
      </w:pPr>
      <w:r>
        <w:t xml:space="preserve">(ผู้เข้าร่วมประชุมหญิง) ที่มอง ก็คือเรื่องทำอาชีพอิสระ ความต้องการ ก็คือเขาอยากได้อาหารที่สามารถทำเป็นของฝาก</w:t>
      </w:r>
    </w:p>
    <w:p>
      <w:pPr>
        <w:pStyle w:val="BodyText"/>
      </w:pPr>
      <w:r>
        <w:t xml:space="preserve">(ดร.อรกัญญาณี) แปรรูป</w:t>
      </w:r>
    </w:p>
    <w:p>
      <w:pPr>
        <w:pStyle w:val="BodyText"/>
      </w:pPr>
      <w:r>
        <w:t xml:space="preserve">(ผู้เข้าร่วมประชุมหญิง) ใช่ค่ะ เป็นแปรรูป หรือของฝาก หรือเนื่องจากว่าเรามีโปรเจกต์อื่น ที่เอาวัตถุดิบท้องถิ่นจังหวัดสระบุรีมาทำเป็นอาหารอยู่แล้ว ซึ่งเราสามารถเอาองค์ความรู้นี้มาพัฒนาเป็นหลักสูตรต่อเนืให้กับคนพิการสามารถทำและจำหน่าย เป็นอัตลักษณ์ของจังหวัดไปเลย // ดิฉัน ก็ต้องนึกถึงกะหรี่ปั๊บ ของทั่วไปนะ ของทั่วไปที่คนผ่านแล้วต้องทาน แต่ว่าจริง ๆ ผลิตภัณฑ์ที่เราพัฒยนาตอนนี้คือข่าวเจ็กเชอะไรนะ</w:t>
      </w:r>
    </w:p>
    <w:p>
      <w:pPr>
        <w:pStyle w:val="BodyText"/>
      </w:pPr>
      <w:r>
        <w:t xml:space="preserve">(ผู้เข้าร่วมประชุมหญิง) เขาจิ๊กเชย เสาให้</w:t>
      </w:r>
    </w:p>
    <w:p>
      <w:pPr>
        <w:pStyle w:val="BodyText"/>
      </w:pPr>
      <w:r>
        <w:t xml:space="preserve">(พิธีกร) ยิ่งข้าวเสาไห้ เขาเรียกว่า</w:t>
      </w:r>
      <w:r>
        <w:t xml:space="preserve"> </w:t>
      </w:r>
      <w:r>
        <w:t xml:space="preserve">“</w:t>
      </w:r>
      <w:r>
        <w:t xml:space="preserve">ข้าวเจ็กเฮยเสาไห้</w:t>
      </w:r>
      <w:r>
        <w:t xml:space="preserve">”</w:t>
      </w:r>
      <w:r>
        <w:t xml:space="preserve"> </w:t>
      </w:r>
      <w:r>
        <w:t xml:space="preserve">แล้วตอนนี้ที่เราทำก็คือเราเอาผักหวานป่า เข้ามาร่วมทำรู้จักผักหวานป่า เป็นเอกลักษณ์ ใครไปสระบุรีต้องแวะซื้อผักหวานป่า</w:t>
      </w:r>
    </w:p>
    <w:p>
      <w:pPr>
        <w:pStyle w:val="BodyText"/>
      </w:pPr>
      <w:r>
        <w:t xml:space="preserve">(พิธีกร) แล้วหลักสูตรของอาจารย์นี่จะเปิดที่สระบุรีหรือว่ากรุงเทพฯ คะ</w:t>
      </w:r>
    </w:p>
    <w:p>
      <w:pPr>
        <w:pStyle w:val="BodyText"/>
      </w:pPr>
      <w:r>
        <w:t xml:space="preserve">(ผู้เข้าร่วมประชุมหญิง) ที่สระบุรีค่ะ โอเค คนพิการที่อยู่ในรายการ ที่สนใจ เข้ามาสู่อุตสาหกรรมอาหารแปรรูปโครงการนะคะ ก็เดี๋ยวติดต่อ</w:t>
      </w:r>
    </w:p>
    <w:p>
      <w:pPr>
        <w:pStyle w:val="BodyText"/>
      </w:pPr>
      <w:r>
        <w:t xml:space="preserve">(ผู้เข้าร่วมประชุมหญิง) ติดต่อได้</w:t>
      </w:r>
    </w:p>
    <w:p>
      <w:pPr>
        <w:pStyle w:val="BodyText"/>
      </w:pPr>
      <w:r>
        <w:t xml:space="preserve">(พิธีกร) ติดต่อได้ทางศูนย์หรือทางอะไรคะ</w:t>
      </w:r>
    </w:p>
    <w:p>
      <w:pPr>
        <w:pStyle w:val="BodyText"/>
      </w:pPr>
      <w:r>
        <w:t xml:space="preserve">(ผู้เข้าร่วมประชุมหญิง) ตอนนี้ติดต่อได้ที่สถาบันวิจัยและพัฒนาค่ะ มหาวิทยาลัยราชมงคลพระนคร บริการวิชาการค่ะ</w:t>
      </w:r>
    </w:p>
    <w:p>
      <w:pPr>
        <w:pStyle w:val="BodyText"/>
      </w:pPr>
      <w:r>
        <w:t xml:space="preserve">(พิธีกร) ที่คิดไว้ว่าจะทำสักกี่คนคะ</w:t>
      </w:r>
    </w:p>
    <w:p>
      <w:pPr>
        <w:pStyle w:val="BodyText"/>
      </w:pPr>
      <w:r>
        <w:t xml:space="preserve">(ผู้เข้าร่วมประชุมหญิง) ตอนนี้ที่ทางชมรมส่งรายชื่อมามีอยู่ 20 คนเบื้องต้นค่ะ เบื่องต้น เดี๋ยวอาทิตย์หน้านไว้ เนื่องจากจะเข้าไปคุยรายละเอียด แล้วก็ยังมีพวกงานประดิษฐ์ที่มาจากคณะสิ่งทอแล้วก็มีพวกสมุนไพรจากคณะวิทยาศาสตร์ เพราะเรามีหลักสูตรชะลอวัยนะคะ ซึ่งเรากำลังมองว่าเราจะพัฒนาอาชีพอะไร ได้พัฒนาตอนนี้เราทำหลายอย่าง โปรเจกต์ที่สระบุรีสามารถเอาสิ่งที่เราทำไว้แล้วค่ะ มาพัฒนาให้กับผู้พิการได้ด้วย</w:t>
      </w:r>
    </w:p>
    <w:p>
      <w:pPr>
        <w:pStyle w:val="BodyText"/>
      </w:pPr>
      <w:r>
        <w:t xml:space="preserve">(พิธีกร) ดีจังเลยค่ะ แล้วสำหรับ ขอบพระคุณค่ะ สำหรับลาดกระบังลละคะ เฟสถัดไป จะปรับหลักสูตรเดิมไหม จะเปลี่ยนหลักสูตรไหม จะทำกี่คน มีแผนอย่างไรคะ</w:t>
      </w:r>
    </w:p>
    <w:p>
      <w:pPr>
        <w:pStyle w:val="BodyText"/>
      </w:pPr>
      <w:r>
        <w:t xml:space="preserve">(ผู้เข้าร่วมประชุมหญิง) อย่างที่บอกค่ะ เราเน้นทางเทคโนโลยีเหมือนเดิมค่ะ ก็เลยคิดว่าจะนำ AI มาเพิ่มเติม จริง ๆ ท่านอาจารย์ที่ลาดกระบังท่านนั้นน่ะ ท่านมีความสามารถนะ เราก็จะดึงมาที่กลุ่มคนพิการของเรานี่แหละค่ะ เราก็เลยคิดว่าจะเป็นเรื่อง AI เพราะว่าเรามีการสอนที่เป็นคอร์สออนไลน์ด้วย แล้วก็ออนไซซ์สำหรับ…ด้วย เมื่อกี้ก็ได้รับโจทย์จากพี่ ๆ นะ คนที่ได้เรียนกับเราจริง ๆ นี่ เขาก็นั่นแหละค่ะ เขาบอกอยากเป็น YouTuber TikToker แต่ว่าที่เราแพลนไว้ก็จะเป้นเรื่องของตลาดออนไลน์ด้วย ก็คือต่อยอดน่ะ จาดกที่เราทำไปในเฟสที่ 1 แล้วก็มาเป็นเฟสที่ 2 ก็เพื่อให้มีความครบถ้วนมากยิ่งขึ้น ก็พยายามจะทำให้ตอบโจทย์คนพิการมากขึ้น คนพิการได้มากขึ้น เพราะคนพิการเมื่อกี้พี่ ๆ ก็บอกว่า อาจารย์ครับเอาที่มันแอดวานขึ้นเลยครับ คนที่เลือกลาดกระบังนี่คิดว่าเราเป็นสถาบันที่เน้นด้านเทคโนโลยี ก็เลยคิดว่าเราจะดึงจุดเด่นและสิ่งที่ตอบโจทย์ผู้เรียนนะคะ จริง ๆ ค่ะอาจารย์คะ ก็คิดไว้ 50 คน</w:t>
      </w:r>
    </w:p>
    <w:p>
      <w:pPr>
        <w:pStyle w:val="BodyText"/>
      </w:pPr>
      <w:r>
        <w:t xml:space="preserve">(ผู้เข้าร่วมประชุมหญิง) เหมือนเดิมค่ะ</w:t>
      </w:r>
    </w:p>
    <w:p>
      <w:pPr>
        <w:pStyle w:val="BodyText"/>
      </w:pPr>
      <w:r>
        <w:t xml:space="preserve">(พิธีกร) 50 คน ก็ดีล</w:t>
      </w:r>
    </w:p>
    <w:p>
      <w:pPr>
        <w:pStyle w:val="BodyText"/>
      </w:pPr>
      <w:r>
        <w:t xml:space="preserve">(ผู้เข้าร่วมประชุมหญิง) ค่ะ เพราะว่าอย่างที่บอกว่าครั้งแรกของเราเราว่าเราดีลกับเด็ก มีความยากระดับหนึ่งแล้ว</w:t>
      </w:r>
    </w:p>
    <w:p>
      <w:pPr>
        <w:pStyle w:val="BodyText"/>
      </w:pPr>
      <w:r>
        <w:t xml:space="preserve">(ดร.อรกัญญาณี) เราเจอมาแล้ว เด็ก นักศึกษาทุกรูปแบบ เด็ก 3 ขวบ ถึง 12 นี่ จริง ๆ ไม่ยาก ยากที่ผู้ปกครองค่ะ เราก็เคยคิด…</w:t>
      </w:r>
    </w:p>
    <w:p>
      <w:pPr>
        <w:pStyle w:val="BodyText"/>
      </w:pPr>
      <w:r>
        <w:t xml:space="preserve">(พิธีกร) ตรงประเด็น</w:t>
      </w:r>
    </w:p>
    <w:p>
      <w:pPr>
        <w:pStyle w:val="BodyText"/>
      </w:pPr>
      <w:r>
        <w:t xml:space="preserve">(ผู้เข้าร่วมประชุมหญิง) ตรงประเด็นนิดหนึ่งไหมคะ คราวนี้ ถ้าเป็นกลุ่มบุคคลพิการนี่ ก็จะมีความละเอียดอ่อนในอีกแบบหนึ่งค่ะอาจ ก็เป็นประสบการณ์อย่างยิ่ง สำหรับ Learning Center มาก ๆ เลยค่ะ</w:t>
      </w:r>
    </w:p>
    <w:p>
      <w:pPr>
        <w:pStyle w:val="BodyText"/>
      </w:pPr>
      <w:r>
        <w:t xml:space="preserve">(พิธีกร) แล้ววันนี้ยังมีสปีริตมา ขอบคุณมากค่ะ ของบางมดเราค่ะ ถือเป็นน้องใหม่มากนะ ที่เราทำเรื่องของซีเนียร์ ก็จะเป็นซีเนียร์ ของ มจธ. เราสอนให้ซีเนียร์นี่ใช้ AI ในชีวิตประจำวัน แล้วก็ทักษะต่าง ๆ ที่บางมดมีทั้งหลายทั้งแหล่ เพื่อส่งเสริมคุณภาพชีวิต มันทำให้เกิดระบบนิเวศในมหาวิทยาลัยเรา เรามีผู้ประกอบการ เจ้าของกิจการ ท่านก็บอก อ้าว มีคนพิการเหรอ อย่ากสนับสนุนจ้างงานคนพิการ แต่ต้องผ่านการอบรมนะคะ ก็อย่างที่อาจารย์พูดก่อนหน้านะ ว่าสถานประกอบการที่สงขลา ว่ามีมหาวิทยาลัยฟูมฟักคนพิการทั้งเรื่องของ Soft skill และ มั่นใจได้นะคะ ก็ฝากร้านเหมือนกันค่ะ เราเพิ่งทำปีแรก เชิญที่สวนดุสิตค่ะ แผนปีปัจจุบันนี้ค่ะ</w:t>
      </w:r>
    </w:p>
    <w:p>
      <w:pPr>
        <w:pStyle w:val="BodyText"/>
      </w:pPr>
      <w:r>
        <w:t xml:space="preserve">(ผู้เข้าร่วมประชุมหญิง) อาจารย์คะ ขอฝากผลิตภัณฑ์ด้วยนะคะ</w:t>
      </w:r>
    </w:p>
    <w:p>
      <w:pPr>
        <w:pStyle w:val="BodyText"/>
      </w:pPr>
      <w:r>
        <w:t xml:space="preserve">(ดร.อรกัญญาณี) เขาสวยมากนะคะ</w:t>
      </w:r>
    </w:p>
    <w:p>
      <w:pPr>
        <w:pStyle w:val="BodyText"/>
      </w:pPr>
      <w:r>
        <w:t xml:space="preserve">(ผู้เข้าร่วมประชุมหญิง) ก็ของปีนี้นะคะ ก็ปีนี้เรากำลังคุยเรื่องของหลักสูตรอยู่ค่ะ ก็ยังไม่ลงตัว คิดว่าตัวเลข 70 จะเหลือสัก 30 อย่างนี้ คืออย่างนี้เราจะมี คืออย่างนี้ค่ะอาจารย์ คือ… ในจังหวัดสุพรรณบุรี ก็อยากให้เขาขยายไปให้มามีส่วนร่วมด้วย อย่างเช่น ม.เกษตร บางปลาม้าคือแต่ละอำเภอนี่ ที่… แล้วก็ มธร. อยู่ที่สามชุบค่ะ แล้วก็ราชภัฏเจ้าพระยาอยู่ที่อู่ทอง แล้วก็สวนดุสิตอยู่ที่อำเภอเมืองค่ะ ก็จะแต่ละดีลก็บอกมาแล้วว่าเขาจะทำอะไร เขาจะทำไรอย่างนี้ค่ะ เราก็บอกเดี๋ยวเราจะไปนั่งคุยกันอีกทีหนึ่งค่ะ เพราะว่าเราอยู่สุพรรณบุรี มหาวิทยาลัยนี่เราต้องทำงานร่วมกับจังหวัด โดยที่จังหวัดจะมียุทธศาสตร์ของจังหวัด ในเรื่องของอาหารปลอดภัย เรื่องของสมุนไพร เพราะเราเพ้ิ่งได้รับเป็นเมืองดนตรีจากยูเนสโกมาค่ะ ทีนี้ ในปีนี้เราก็จะเรื่องของอาหารค่ะ เพราะว่าเวลาเราลงไปรับดอกไม้จันทรชน์ดอกไม้จันทน์ ทีนี้ พี่ ๆ ป้า ๆ เขาอยากจะเรียนต่อ ทีนี้ ก็จะมีท่านอื่น ๆ ด้วยที่อยากจะมาเรียน ก็สอบถามว่าอยากจะเรียนอะไรอย่างนี้ เพราะว่าสุพรรณบุรีก็เป็นทางด้านเกษตรน่ะค่ะ เพราะฉะนั้น เขาก็จะมีผลิตภัณฑ์ มีผลิตทางการเกษตร เราก็จะไปทำการแปรรูป ค่ะ ก็เพิ่มมูลค่าเพิ่มค่ะ แล้วก็สร้างรายได้ค่ะ จริง ๆ แล้วนี่ พี่ ป้า น้า อา ทั้งหลายนี่ ก็ถามว่าพี่คะ พี่ได้เงินหมื่นที่รัฐบาลแจกไหม เขาก็บอกว่าไม่ได้ ทำไมล่ะคะ ี่อุตส่าห์แยกบัญชีแล้ว ก็ยังรู้อีกนะ รวมกันแล้วได้ 700,000 มีตั้ง 700,000 เยอะกว่าเราอีก แล้วเขาก็บอกว่าอาจารย์เชื่อไหมคะ ที่ทำดอกไม้จันทน์นี่ไม่ได้หมิ่นเงินน้อยนะ อันนี้คือเงินเก็บของเขาเลย รายได้ที่เขาได้จากผลิตที่เขาได้ คือเงินเก็บของเขาเลย เราก็รู้สึกว่าเราทราบซึ้งมาก ที่ Mindset เขาดีมากเลยค่ะ</w:t>
      </w:r>
    </w:p>
    <w:p>
      <w:pPr>
        <w:pStyle w:val="BodyText"/>
      </w:pPr>
      <w:r>
        <w:t xml:space="preserve">(ดร.อรกัญญาณี) จริง ๆ ค่ะ แล้วก็ผลงานที่ทำออกมานี่ ผลงามนี่ สวยงาม จับตาเลยนะคะ สวยจริง ๆ ค่ะ สวยจริง ๆ ส่งมากรุงเทพฯ ไหมคะ เลยค่ะ</w:t>
      </w:r>
    </w:p>
    <w:p>
      <w:pPr>
        <w:pStyle w:val="BodyText"/>
      </w:pPr>
      <w:r>
        <w:t xml:space="preserve">(พิธีกร) น่าภูมิใจนะคะ ท่านคงจะใช้บ่อย ค่ะ</w:t>
      </w:r>
    </w:p>
    <w:p>
      <w:pPr>
        <w:pStyle w:val="BodyText"/>
      </w:pPr>
      <w:r>
        <w:t xml:space="preserve">(ผู้เข้าร่วมประชุมหญิง) ท่านซื่อทีเดียว 20 เพราะท่านมีงานที่ต้องออกตลอด</w:t>
      </w:r>
    </w:p>
    <w:p>
      <w:pPr>
        <w:pStyle w:val="BodyText"/>
      </w:pPr>
      <w:r>
        <w:t xml:space="preserve">(พิธีกร) ค่ะ ขอบคุณค่ะ ท่านสุดท้ายค่ะ อาจารย์นิเวศน์ อาจารย์บอกตลอดเลยว่าครั้งแรกอาจารย์ขอแค่ 10 คน เพราะฉะนั้น ปีนี้ ท่านจะสักเท่าไรคะ ท่านหันมองหน้าทีมงานแล้ว</w:t>
      </w:r>
    </w:p>
    <w:p>
      <w:pPr>
        <w:pStyle w:val="BodyText"/>
      </w:pPr>
      <w:r>
        <w:t xml:space="preserve">(ผู้เข้าร่วมประชุมชาย) ไปไม่ถูกเลย ไปเท่าไหร่ดีครับพี่บอย กระบวนการครับ ทางสงขลานครินทร์นะครับ เราคงจะต้องใช้ตัวเดิมนะครับ หลักสวูตรของ มจธ. ที่เป็นตัวขับเคลื่อน เพราะเราไม่แน่ใจว่ารุ่นก่อนที่เราได้อบรมไปแล้วมันจะผ่านหรืออย่างไรบ้าง เพราะว่าเรามีการติดตามประเมินผลตลอดอยู่เหทือนกัน ต่อจากนี้ รุ่นต่อไป เขาเรียกอะไรครับ คงจะต้องหลักสูตรเดิม การทำงานคือพอดีทางพี่ตุ๊ปีหน้าเกษียณแล้ว พี่ตุเกษียณแล้ว ความท้าทายอย่าวเพิ่มอีก 100 เปอร์เซ็นต์ อีก 10 คน 20 คน เป็นกระบวนการทำงาน พูดเหมือนเยอะนะ และกระบวนการหนึ่งครับ ที่ท่านอธิการ คือ กระจายไปทุกวิทยาเขต ตอนนี้คือเราบอกว่าเราขอประเมินประสิทธิภาพ ประสิทธิผล ของการทำงานที่ปผ่านมาของเรา แล้วก็ค่อยขยายไป ขยายไปทุกวิทยาเขต 5 วิทยาเขต เมื่อกี้ก็มีนะครับ ทางด้านพี่เขาแนะนำทางไปรษณีย์ได้เลย อาติเมาะที่เป็นเจ้าหน้าที่ ที่ทำงาน นี่แหละ ที่ทำงาน ก็กระบวนการทำงานเหล่านี้จะขยายครับ เพราะว่าเราอยากก้าวให้ความมั่นคงในการทำงาน แล้วก็เราจะไม่ให้เสียชื่อพี่เลี้ยงอย่าง มจธ. นะครับ ในการทำงานอะไรต่างๆ เหล่านี้ ที่ มจธ. ที่ผมมาทุกที ยิ้มมีความสุขทุกที ทีนี้กระบวนการที่เราจะพยายามทำนะครับ คือ เราอยากได้…. พอดี IP ของ มอ. ค่อนข้างเยอะ ที่เขาถือเป็นโปรดักส์นะครับ ตอนนี้นี่ ทาง อว. เขาย้ำ สัญจรเพิ่งไปที่สงขลาแล้วก็เขาย้ำ ก็คือทำอย่างไรจะเอาผลิตภัณฑ์หรือที่เกิดขึ้นของสงขลาในมหาวิทยาลัยนี่ สู่เชิงพาณให้มากขึ้น ตัวนี้เป็นตัวจับเหมือนกัน เขาเรียกว่าในเรื่องของ Youtuber เพราะว่าบางนี่สามารถที่จะขายของได้ดีกว่าเราอีก อาจารย์เป็นนักคิด นักวิจัย นักผลิต นักอะไรนะ ในการสร้างนวัตกรรมใหม่ ๆ แต่ว่า</w:t>
      </w:r>
    </w:p>
    <w:p>
      <w:pPr>
        <w:pStyle w:val="BodyText"/>
      </w:pPr>
      <w:r>
        <w:t xml:space="preserve">(พิธีกร) เอาความจริงมาพูดอีกแล้ว</w:t>
      </w:r>
    </w:p>
    <w:p>
      <w:pPr>
        <w:pStyle w:val="BodyText"/>
      </w:pPr>
      <w:r>
        <w:t xml:space="preserve">(ผู้เข้าร่วมประชุมชาย) แต่ก็มีอาจารย์บางท่านร้อยละ 80 ครับอาจารย์ ไม่มีแนวคิดทางด้านนี้เลย เหมือนกันครับ เหมือนผม ไปเปิดร้านอาหาร แต่ว่าผมไม่มีเวลาเลย ทีนี้ ผมก็เลยคิดว่าคนที่ขายดีที่สุดคือนักศึกษากับคนที่อยู่ภายนอกที่ตั้งใจ บางคนเขาสามารถที่จะถ่านยทอด ทริกของผลิตภัณฑ์น่ะ โดยเฉพาะมอ. เน้นในเรื่องของสุขภาพ อันนั้นก็เป็นโจทย์หนึ่งที่เราต้องเสริมใน 20 คนนี้ เพื่อให้เกิดการเขาเรียกครับ เหมือนเป็นทางเลือกอีกหนึ่งที่จะทำงานในสำนักงานก็จะเป็นอาชีพขายเสริมอะไรต่าง ๆ เหล่านี้ อันนี้เป็นโจทย์ที่เราต้องทำการบ้าน เพราะรอยยิ้มของอาจารย์นะครับ ทำให้เรากลับไปคิดว่าทำอย่างไร</w:t>
      </w:r>
    </w:p>
    <w:p>
      <w:pPr>
        <w:pStyle w:val="BodyText"/>
      </w:pPr>
      <w:r>
        <w:t xml:space="preserve">(พิธีกร) ก็คือแปลว่าจะมีเจ้าหน้าที่สำนักงานอีก 20 คน แล้วมีอาชีพหลัก อีก 10 เหรอคะ เป็นมืออาชีพ เขาเรียกว่า…</w:t>
      </w:r>
    </w:p>
    <w:p>
      <w:pPr>
        <w:pStyle w:val="BodyText"/>
      </w:pPr>
      <w:r>
        <w:t xml:space="preserve">(พิธีกร) ไปไม่ถูก</w:t>
      </w:r>
    </w:p>
    <w:p>
      <w:pPr>
        <w:pStyle w:val="BodyText"/>
      </w:pPr>
      <w:r>
        <w:t xml:space="preserve">(ผู้เข้าร่วมประชุมชาย) ผมก็ไปไม่ถูกเหมือนกันครับ ไม่เห็น… สระบุรีบอก 20 ไง ก็ 20 เหมือนสระบุรีแล้วกัน</w:t>
      </w:r>
    </w:p>
    <w:p>
      <w:pPr>
        <w:pStyle w:val="BodyText"/>
      </w:pPr>
      <w:r>
        <w:t xml:space="preserve">(ดร.อรกัญญาณี) น้อยหย้าไม่ได้แล้วล่ะรุ่นพี่ปี 2 น้องใหม่ปี 1 เขามา 20 น่ะ สงขลาไม่ได้แล้วน่ะ อย่าเพิ่งรีบเกษียณ</w:t>
      </w:r>
    </w:p>
    <w:p>
      <w:pPr>
        <w:pStyle w:val="BodyText"/>
      </w:pPr>
      <w:r>
        <w:t xml:space="preserve">(ผู้เข้าร่วมประชุมชาย) ก็อยากมาเห็นรอยยิ้มของอาจารย์ทุกปี</w:t>
      </w:r>
    </w:p>
    <w:p>
      <w:pPr>
        <w:pStyle w:val="BodyText"/>
      </w:pPr>
      <w:r>
        <w:t xml:space="preserve">(ดร.อรกัญญาณี) ขอบพระคุณค่ะ ขอบพระคุณค่ะ</w:t>
      </w:r>
    </w:p>
    <w:p>
      <w:pPr>
        <w:pStyle w:val="BodyText"/>
      </w:pPr>
      <w:r>
        <w:t xml:space="preserve">(ผู้เข้าร่วมประชุมหญิง) ที่บอกว่า 30 นี่ อีก 3 ยูนะคะ อาจารย์ไม่ได้ลดนะคะ</w:t>
      </w:r>
    </w:p>
    <w:p>
      <w:pPr>
        <w:pStyle w:val="BodyText"/>
      </w:pPr>
      <w:r>
        <w:t xml:space="preserve">(พิธีกร) ในชื้นค่ะ เพราะว่าเมื่อสักครู่นี้ท่านอธิบดีบอกว่าอยากให้ต่ำกว่า 300 แต่เงินอย่าให้เกิน อย่างไร ทำให้มีประสิทธิภาพมากขึ้น คือประสิทธิภาพมากขึ้นคือลดต้นทุน ไม่เป็นอะไรค่ะ เดี๋ยวเราทำ… ท่านบอกว่าไม่ให้ต่ำกว่า 300 ได้ไหม แล้วบอกว่าวงเงินล่ะคะท่าน ค่ะ ค่ะ โอเค แต่ว่าเราทำเพื่อสังคมกันอยู่แล้วนะ โลกสวยค่ะ ก็ค่ะ ก็จากที่เสวนากันมานะคะ ตอนนี้ก็ถึงเวบาอันสมควรนะคะ ทราบแล้วนะคะ พี่ ๆ น้อง ๆ ที่อยู่ในพื้นที่ใกล้เคียงกับทั้ง 4 ท่านนะคะ จริง ๆ แล้วเรายังมีนะคะ ขอนแก่น มข. ด้วยที่ยังอยู่กับเราเหมือนเดิม วันนี้ก็ติดธุระนะคะ ก็เลยไม่ได้มาเสวนา แต่ว่าท่านก็เหมือนเดิม ท่านน่ะเกทับทุกท่านเลย ไม่มาท่านต้องขิง ท่านทำ 105 คน ทำไปได้อย่างไร ปีที่ผ่านมา ก็บอกท่านว่าปีหน้าต้องไปกดดัน ต้องไม่ให้ลดลง ต้องให้เพิ่มขึ้น มข. แอบฝากไปทางทีวี หรือว่าถ้ายังมี มข. อยู่นะคะ แล้วเราก็ยังมีมหาวิทยาลัยราชภัฏเพชรบุราชภัฏเพชรบุรีด้วยนะคะ ที่ติดธุระไม่ได้มา เสวนา แต่สัญญาแล้วว่าจะเข้าร่วมโครงการ 30 คน เป็นอาชีพอิสระ เป็นอาหารแปรรูปเหมือนกัน สงสังจะเป็นเทร็นด์นะ ครัวไทยเป็นครัวโลก ก็วันนี้นะคะ สำหรับการเสวนานะคะ ในหัวข้อเรื่อง แนวทางของปปปปปเครือข่ายที่เรายังจับมือกันอยู่นะคะ ขอขอบพระคุณค่ะ ทุกท่านด้วยนะคะ หมู หมา กาไก่ ขอตัวลาไปก่อน สวัสดีค่ะเชียงราย ชายเรียง ฃสวัสดีค่ะนิเวศน์ อรุณเบิกฟ้าเสดาเพวกเราจะทำง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แบ่งพิมพ์ มจธ. ช่วงเช้า</dc:title>
  <dc:creator/>
  <cp:keywords/>
  <dcterms:created xsi:type="dcterms:W3CDTF">2026-01-29T05:35:00Z</dcterms:created>
  <dcterms:modified xsi:type="dcterms:W3CDTF">2026-01-29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9 มกราคม 2569 เวลา 09.00 น.</vt:lpwstr>
  </property>
  <property fmtid="{D5CDD505-2E9C-101B-9397-08002B2CF9AE}" pid="3" name="subtitle">
    <vt:lpwstr/>
  </property>
</Properties>
</file>